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39AF" w:rsidRDefault="00E539AF"/>
    <w:p w:rsidR="0084223C" w:rsidRDefault="0084223C" w:rsidP="007E5745">
      <w:pPr>
        <w:jc w:val="center"/>
        <w:rPr>
          <w:rFonts w:ascii="Arial" w:hAnsi="Arial" w:cs="Arial"/>
          <w:b/>
        </w:rPr>
      </w:pPr>
    </w:p>
    <w:p w:rsidR="007E5745" w:rsidRDefault="00413FFF" w:rsidP="007E574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aterials Technology </w:t>
      </w:r>
      <w:r w:rsidR="007E5745" w:rsidRPr="007E5745">
        <w:rPr>
          <w:rFonts w:ascii="Arial" w:hAnsi="Arial" w:cs="Arial"/>
          <w:b/>
        </w:rPr>
        <w:t>Project</w:t>
      </w:r>
      <w:r w:rsidR="007E5745">
        <w:rPr>
          <w:rFonts w:ascii="Arial" w:hAnsi="Arial" w:cs="Arial"/>
          <w:b/>
        </w:rPr>
        <w:t xml:space="preserve"> Evaluation</w:t>
      </w:r>
      <w:r w:rsidR="007E5745" w:rsidRPr="007E5745">
        <w:rPr>
          <w:rFonts w:ascii="Arial" w:hAnsi="Arial" w:cs="Arial"/>
          <w:b/>
        </w:rPr>
        <w:t>.</w:t>
      </w:r>
    </w:p>
    <w:p w:rsidR="0084223C" w:rsidRDefault="0084223C" w:rsidP="007E5745">
      <w:pPr>
        <w:jc w:val="center"/>
        <w:rPr>
          <w:rFonts w:ascii="Arial" w:hAnsi="Arial" w:cs="Arial"/>
          <w:b/>
        </w:rPr>
      </w:pPr>
    </w:p>
    <w:p w:rsidR="007E5745" w:rsidRDefault="007E5745" w:rsidP="007E5745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term you have been given the task of producing </w:t>
      </w:r>
      <w:r w:rsidR="00945707">
        <w:rPr>
          <w:rFonts w:ascii="Arial" w:hAnsi="Arial" w:cs="Arial"/>
        </w:rPr>
        <w:t xml:space="preserve">a </w:t>
      </w:r>
      <w:r w:rsidR="00413FFF">
        <w:rPr>
          <w:rFonts w:ascii="Arial" w:hAnsi="Arial" w:cs="Arial"/>
        </w:rPr>
        <w:t>project that you have designed</w:t>
      </w:r>
      <w:r>
        <w:rPr>
          <w:rFonts w:ascii="Arial" w:hAnsi="Arial" w:cs="Arial"/>
        </w:rPr>
        <w:t xml:space="preserve">. As part of this project you have learnt new skills and worked with materials and tools that have allowed you to complete your project. </w:t>
      </w:r>
    </w:p>
    <w:p w:rsidR="007E5745" w:rsidRDefault="007E5745" w:rsidP="007E5745">
      <w:pPr>
        <w:rPr>
          <w:rFonts w:ascii="Arial" w:hAnsi="Arial" w:cs="Arial"/>
        </w:rPr>
      </w:pPr>
      <w:r>
        <w:rPr>
          <w:rFonts w:ascii="Arial" w:hAnsi="Arial" w:cs="Arial"/>
        </w:rPr>
        <w:t>The last step in this project is to reflect on what you have done and evaluate the project you have completed.</w:t>
      </w:r>
    </w:p>
    <w:p w:rsidR="007E5745" w:rsidRDefault="007E5745" w:rsidP="007E5745">
      <w:pPr>
        <w:rPr>
          <w:rFonts w:ascii="Arial" w:hAnsi="Arial" w:cs="Arial"/>
        </w:rPr>
      </w:pPr>
    </w:p>
    <w:p w:rsidR="007E5745" w:rsidRPr="00E87C3E" w:rsidRDefault="007E5745" w:rsidP="00CB0333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E87C3E">
        <w:rPr>
          <w:rFonts w:ascii="Arial" w:hAnsi="Arial" w:cs="Arial"/>
        </w:rPr>
        <w:t xml:space="preserve">Describe the project </w:t>
      </w:r>
      <w:r w:rsidR="00E87C3E" w:rsidRPr="00E87C3E">
        <w:rPr>
          <w:rFonts w:ascii="Arial" w:hAnsi="Arial" w:cs="Arial"/>
        </w:rPr>
        <w:t>that you have completed and compare your finished product to the intended outcome specified in the design brief. Did it meet the brief?</w:t>
      </w:r>
    </w:p>
    <w:p w:rsidR="0084223C" w:rsidRDefault="0084223C" w:rsidP="007E5745">
      <w:pPr>
        <w:pStyle w:val="ListParagraph"/>
        <w:spacing w:line="360" w:lineRule="auto"/>
        <w:rPr>
          <w:rFonts w:ascii="Arial" w:hAnsi="Arial" w:cs="Arial"/>
        </w:rPr>
      </w:pPr>
    </w:p>
    <w:p w:rsidR="0084223C" w:rsidRPr="00E87C3E" w:rsidRDefault="00E87C3E" w:rsidP="00A9056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E87C3E">
        <w:rPr>
          <w:rFonts w:ascii="Arial" w:hAnsi="Arial" w:cs="Arial"/>
        </w:rPr>
        <w:t>Reflect on some of th</w:t>
      </w:r>
      <w:r>
        <w:rPr>
          <w:rFonts w:ascii="Arial" w:hAnsi="Arial" w:cs="Arial"/>
        </w:rPr>
        <w:t xml:space="preserve">e more challenging processes </w:t>
      </w:r>
      <w:r w:rsidRPr="00E87C3E">
        <w:rPr>
          <w:rFonts w:ascii="Arial" w:hAnsi="Arial" w:cs="Arial"/>
        </w:rPr>
        <w:t>involved in producing your design and comment on the difficulties and problems that occurred and how they were solved.</w:t>
      </w:r>
    </w:p>
    <w:p w:rsid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84223C" w:rsidRDefault="00E87C3E" w:rsidP="00773FB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E87C3E">
        <w:rPr>
          <w:rFonts w:ascii="Arial" w:hAnsi="Arial" w:cs="Arial"/>
        </w:rPr>
        <w:t>Comment on aspects of the project that went well and why?</w:t>
      </w:r>
    </w:p>
    <w:p w:rsidR="00E87C3E" w:rsidRPr="00E87C3E" w:rsidRDefault="00E87C3E" w:rsidP="00E87C3E">
      <w:pPr>
        <w:pStyle w:val="ListParagraph"/>
        <w:rPr>
          <w:rFonts w:ascii="Arial" w:hAnsi="Arial" w:cs="Arial"/>
        </w:rPr>
      </w:pPr>
    </w:p>
    <w:p w:rsidR="00E87C3E" w:rsidRDefault="00E87C3E" w:rsidP="00773FB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f you were repeating this task what would you change or do differently?</w:t>
      </w:r>
    </w:p>
    <w:p w:rsidR="00E87C3E" w:rsidRPr="00E87C3E" w:rsidRDefault="00E87C3E" w:rsidP="00E87C3E">
      <w:pPr>
        <w:pStyle w:val="ListParagraph"/>
        <w:rPr>
          <w:rFonts w:ascii="Arial" w:hAnsi="Arial" w:cs="Arial"/>
        </w:rPr>
      </w:pPr>
    </w:p>
    <w:p w:rsidR="00E87C3E" w:rsidRDefault="00E87C3E" w:rsidP="00E87C3E">
      <w:pPr>
        <w:pStyle w:val="ListParagraph"/>
        <w:spacing w:line="360" w:lineRule="auto"/>
        <w:rPr>
          <w:rFonts w:ascii="Arial" w:hAnsi="Arial" w:cs="Arial"/>
        </w:rPr>
      </w:pPr>
    </w:p>
    <w:p w:rsidR="00E87C3E" w:rsidRDefault="00E87C3E" w:rsidP="00E87C3E">
      <w:pPr>
        <w:pStyle w:val="ListParagraph"/>
        <w:spacing w:line="360" w:lineRule="auto"/>
        <w:rPr>
          <w:rFonts w:ascii="Arial" w:hAnsi="Arial" w:cs="Arial"/>
        </w:rPr>
      </w:pPr>
    </w:p>
    <w:p w:rsidR="00E87C3E" w:rsidRPr="00E87C3E" w:rsidRDefault="00E87C3E" w:rsidP="00E87C3E">
      <w:pPr>
        <w:pStyle w:val="Li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ord Count 250-400</w:t>
      </w:r>
      <w:bookmarkStart w:id="0" w:name="_GoBack"/>
      <w:bookmarkEnd w:id="0"/>
    </w:p>
    <w:p w:rsidR="0084223C" w:rsidRPr="0084223C" w:rsidRDefault="0084223C" w:rsidP="0084223C">
      <w:pPr>
        <w:spacing w:line="360" w:lineRule="auto"/>
        <w:rPr>
          <w:rFonts w:ascii="Arial" w:hAnsi="Arial" w:cs="Arial"/>
        </w:rPr>
      </w:pPr>
    </w:p>
    <w:p w:rsidR="0084223C" w:rsidRPr="0084223C" w:rsidRDefault="0084223C" w:rsidP="0084223C">
      <w:pPr>
        <w:pStyle w:val="ListParagraph"/>
        <w:spacing w:line="360" w:lineRule="auto"/>
        <w:rPr>
          <w:rFonts w:ascii="Arial" w:hAnsi="Arial" w:cs="Arial"/>
        </w:rPr>
      </w:pPr>
    </w:p>
    <w:p w:rsidR="007E5745" w:rsidRPr="007E5745" w:rsidRDefault="007E5745">
      <w:pPr>
        <w:rPr>
          <w:rFonts w:ascii="Arial" w:hAnsi="Arial" w:cs="Arial"/>
          <w:b/>
        </w:rPr>
      </w:pPr>
    </w:p>
    <w:p w:rsidR="007E5745" w:rsidRDefault="007E5745"/>
    <w:sectPr w:rsidR="007E574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725D" w:rsidRDefault="0006725D" w:rsidP="003F31F4">
      <w:pPr>
        <w:spacing w:after="0" w:line="240" w:lineRule="auto"/>
      </w:pPr>
      <w:r>
        <w:separator/>
      </w:r>
    </w:p>
  </w:endnote>
  <w:endnote w:type="continuationSeparator" w:id="0">
    <w:p w:rsidR="0006725D" w:rsidRDefault="0006725D" w:rsidP="003F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E9D" w:rsidRPr="000E1E9D" w:rsidRDefault="000E1E9D">
    <w:pPr>
      <w:pStyle w:val="Footer"/>
      <w:rPr>
        <w:sz w:val="16"/>
      </w:rPr>
    </w:pPr>
    <w:r w:rsidRPr="000E1E9D">
      <w:rPr>
        <w:sz w:val="16"/>
      </w:rPr>
      <w:fldChar w:fldCharType="begin"/>
    </w:r>
    <w:r w:rsidRPr="000E1E9D">
      <w:rPr>
        <w:sz w:val="16"/>
      </w:rPr>
      <w:instrText xml:space="preserve"> FILENAME  \p  \* MERGEFORMAT </w:instrText>
    </w:r>
    <w:r w:rsidRPr="000E1E9D">
      <w:rPr>
        <w:sz w:val="16"/>
      </w:rPr>
      <w:fldChar w:fldCharType="separate"/>
    </w:r>
    <w:r w:rsidR="008C0FFC">
      <w:rPr>
        <w:noProof/>
        <w:sz w:val="16"/>
      </w:rPr>
      <w:t>N:\Secondary Curriculum\Curriculum Resources\Design and Technology\Year 10\Year 10 Evaluation prompt  Sheet.docx</w:t>
    </w:r>
    <w:r w:rsidRPr="000E1E9D">
      <w:rPr>
        <w:sz w:val="16"/>
      </w:rPr>
      <w:fldChar w:fldCharType="end"/>
    </w:r>
  </w:p>
  <w:p w:rsidR="003F31F4" w:rsidRDefault="003F3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725D" w:rsidRDefault="0006725D" w:rsidP="003F31F4">
      <w:pPr>
        <w:spacing w:after="0" w:line="240" w:lineRule="auto"/>
      </w:pPr>
      <w:r>
        <w:separator/>
      </w:r>
    </w:p>
  </w:footnote>
  <w:footnote w:type="continuationSeparator" w:id="0">
    <w:p w:rsidR="0006725D" w:rsidRDefault="0006725D" w:rsidP="003F3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31F4" w:rsidRDefault="003F31F4" w:rsidP="003F31F4">
    <w:pPr>
      <w:pStyle w:val="Header"/>
      <w:rPr>
        <w:rFonts w:ascii="Arial" w:hAnsi="Arial" w:cs="Arial"/>
        <w:b/>
        <w:sz w:val="40"/>
        <w:szCs w:val="40"/>
      </w:rPr>
    </w:pPr>
    <w:r>
      <w:rPr>
        <w:rFonts w:ascii="Arial" w:hAnsi="Arial" w:cs="Arial"/>
        <w:b/>
        <w:noProof/>
        <w:sz w:val="44"/>
        <w:szCs w:val="44"/>
        <w:lang w:val="en-AU" w:eastAsia="en-AU"/>
      </w:rPr>
      <w:drawing>
        <wp:anchor distT="0" distB="0" distL="114300" distR="114300" simplePos="0" relativeHeight="251659264" behindDoc="1" locked="0" layoutInCell="1" allowOverlap="1" wp14:anchorId="5C0C4E87" wp14:editId="5F2D74B2">
          <wp:simplePos x="0" y="0"/>
          <wp:positionH relativeFrom="leftMargin">
            <wp:posOffset>485775</wp:posOffset>
          </wp:positionH>
          <wp:positionV relativeFrom="paragraph">
            <wp:posOffset>6985</wp:posOffset>
          </wp:positionV>
          <wp:extent cx="504825" cy="543560"/>
          <wp:effectExtent l="0" t="0" r="9525" b="8890"/>
          <wp:wrapTight wrapText="bothSides">
            <wp:wrapPolygon edited="0">
              <wp:start x="0" y="0"/>
              <wp:lineTo x="0" y="15897"/>
              <wp:lineTo x="5706" y="21196"/>
              <wp:lineTo x="17117" y="21196"/>
              <wp:lineTo x="21192" y="18168"/>
              <wp:lineTo x="21192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RITAGE COLLEGE Round Ed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504825" cy="543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F31F4" w:rsidRDefault="003F31F4">
    <w:pPr>
      <w:pStyle w:val="Header"/>
    </w:pPr>
    <w:r>
      <w:rPr>
        <w:rFonts w:ascii="Arial" w:hAnsi="Arial" w:cs="Arial"/>
        <w:b/>
        <w:sz w:val="40"/>
        <w:szCs w:val="40"/>
      </w:rPr>
      <w:t xml:space="preserve">   </w:t>
    </w:r>
    <w:r w:rsidRPr="00083A31">
      <w:rPr>
        <w:rFonts w:ascii="Arial" w:hAnsi="Arial" w:cs="Arial"/>
        <w:b/>
        <w:sz w:val="40"/>
        <w:szCs w:val="40"/>
      </w:rPr>
      <w:t>Heritage College Design and Technology</w:t>
    </w:r>
    <w:r>
      <w:rPr>
        <w:rFonts w:ascii="Arial" w:hAnsi="Arial" w:cs="Arial"/>
        <w:b/>
        <w:sz w:val="40"/>
        <w:szCs w:val="40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597C35"/>
    <w:multiLevelType w:val="hybridMultilevel"/>
    <w:tmpl w:val="07327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DcyNzEyNzAwtTBW0lEKTi0uzszPAykwrgUAtjgJiCwAAAA="/>
  </w:docVars>
  <w:rsids>
    <w:rsidRoot w:val="003F31F4"/>
    <w:rsid w:val="0006725D"/>
    <w:rsid w:val="000E1E9D"/>
    <w:rsid w:val="003F31F4"/>
    <w:rsid w:val="00413FFF"/>
    <w:rsid w:val="004957A3"/>
    <w:rsid w:val="004E3A7A"/>
    <w:rsid w:val="00544770"/>
    <w:rsid w:val="00643EBD"/>
    <w:rsid w:val="007E5745"/>
    <w:rsid w:val="0084223C"/>
    <w:rsid w:val="008569D2"/>
    <w:rsid w:val="008C0FFC"/>
    <w:rsid w:val="00945707"/>
    <w:rsid w:val="00AB0E6D"/>
    <w:rsid w:val="00BE537C"/>
    <w:rsid w:val="00E539AF"/>
    <w:rsid w:val="00E87C3E"/>
    <w:rsid w:val="00F86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362B4"/>
  <w15:chartTrackingRefBased/>
  <w15:docId w15:val="{2360CA71-E278-42BE-A692-2D7E1A8F3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1F4"/>
  </w:style>
  <w:style w:type="paragraph" w:styleId="Footer">
    <w:name w:val="footer"/>
    <w:basedOn w:val="Normal"/>
    <w:link w:val="FooterChar"/>
    <w:uiPriority w:val="99"/>
    <w:unhideWhenUsed/>
    <w:rsid w:val="003F3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1F4"/>
  </w:style>
  <w:style w:type="paragraph" w:styleId="ListParagraph">
    <w:name w:val="List Paragraph"/>
    <w:basedOn w:val="Normal"/>
    <w:uiPriority w:val="34"/>
    <w:qFormat/>
    <w:rsid w:val="007E57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3</cp:revision>
  <dcterms:created xsi:type="dcterms:W3CDTF">2016-09-07T00:02:00Z</dcterms:created>
  <dcterms:modified xsi:type="dcterms:W3CDTF">2016-09-07T00:03:00Z</dcterms:modified>
</cp:coreProperties>
</file>